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72"/>
      </w:tblGrid>
      <w:tr w:rsidR="00346EC8" w14:paraId="7AC9162D" w14:textId="77777777" w:rsidTr="00DD2259">
        <w:trPr>
          <w:trHeight w:val="563"/>
        </w:trPr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32657F15" w14:textId="1A947E3D" w:rsidR="00346EC8" w:rsidRPr="00AA7270" w:rsidRDefault="001D5E7D" w:rsidP="00AA7270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ormularz zgłoszeniowy oferty</w:t>
            </w:r>
          </w:p>
        </w:tc>
      </w:tr>
      <w:tr w:rsidR="00346EC8" w14:paraId="4B13066E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0F64BC7A" w14:textId="77777777" w:rsidR="00D738B1" w:rsidRDefault="00346EC8" w:rsidP="00346EC8">
            <w:pPr>
              <w:jc w:val="center"/>
            </w:pPr>
            <w:r>
              <w:t xml:space="preserve">Tytuł projektu: </w:t>
            </w:r>
          </w:p>
          <w:p w14:paraId="269F5F2D" w14:textId="78864C52" w:rsidR="00346EC8" w:rsidRPr="00AA7270" w:rsidRDefault="00753DF9" w:rsidP="00346EC8">
            <w:pPr>
              <w:jc w:val="center"/>
              <w:rPr>
                <w:b/>
              </w:rPr>
            </w:pPr>
            <w:r w:rsidRPr="00753DF9">
              <w:rPr>
                <w:b/>
              </w:rPr>
              <w:t>Egzekwowanie obowiązków wynikających z dyrektywy Parlamentu Europejskiego i Rady (UE) 2024/1760 przez organy nadzoru – analiza w kontekście prawa polskiego i rozwiązań międzynarodowych</w:t>
            </w:r>
          </w:p>
        </w:tc>
      </w:tr>
      <w:tr w:rsidR="004A7042" w14:paraId="4986C1D9" w14:textId="77777777" w:rsidTr="00DD2259">
        <w:tc>
          <w:tcPr>
            <w:tcW w:w="9072" w:type="dxa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3EA95EF" w14:textId="77777777" w:rsidR="004A7042" w:rsidRPr="00AA7270" w:rsidRDefault="004A7042" w:rsidP="00796EA8">
            <w:pPr>
              <w:jc w:val="center"/>
              <w:rPr>
                <w:i/>
              </w:rPr>
            </w:pPr>
            <w:r w:rsidRPr="00AA7270">
              <w:rPr>
                <w:i/>
              </w:rPr>
              <w:t xml:space="preserve">Uwaga! Szczegółowe informacje dotyczące wymagań odnoszących się do </w:t>
            </w:r>
            <w:r w:rsidR="00796EA8">
              <w:rPr>
                <w:i/>
              </w:rPr>
              <w:t>poszczególnych elementów formularza</w:t>
            </w:r>
            <w:r w:rsidRPr="00AA7270">
              <w:rPr>
                <w:i/>
              </w:rPr>
              <w:t xml:space="preserve"> znajdują się w oddzielnym</w:t>
            </w:r>
            <w:r w:rsidR="00AA7270" w:rsidRPr="00AA7270">
              <w:rPr>
                <w:i/>
              </w:rPr>
              <w:t>,</w:t>
            </w:r>
            <w:r w:rsidR="0033535E">
              <w:rPr>
                <w:i/>
              </w:rPr>
              <w:t xml:space="preserve"> załączonym pliku („Opis zamówienia”)</w:t>
            </w:r>
          </w:p>
        </w:tc>
      </w:tr>
      <w:tr w:rsidR="00AA7270" w14:paraId="6CD4C7AC" w14:textId="77777777" w:rsidTr="00DD2259">
        <w:trPr>
          <w:trHeight w:val="320"/>
        </w:trPr>
        <w:tc>
          <w:tcPr>
            <w:tcW w:w="9072" w:type="dxa"/>
            <w:shd w:val="clear" w:color="auto" w:fill="D9D9D9" w:themeFill="background1" w:themeFillShade="D9"/>
          </w:tcPr>
          <w:p w14:paraId="51C77B5F" w14:textId="77777777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Dane kontaktowe</w:t>
            </w:r>
          </w:p>
        </w:tc>
      </w:tr>
      <w:tr w:rsidR="00EF7CE0" w14:paraId="241F2BB4" w14:textId="77777777" w:rsidTr="00DD2259">
        <w:trPr>
          <w:trHeight w:val="887"/>
        </w:trPr>
        <w:tc>
          <w:tcPr>
            <w:tcW w:w="9072" w:type="dxa"/>
          </w:tcPr>
          <w:p w14:paraId="39FCFB5C" w14:textId="77777777" w:rsidR="00EF7CE0" w:rsidRDefault="00EF7CE0">
            <w:r w:rsidRPr="00AA7270">
              <w:rPr>
                <w:i/>
              </w:rPr>
              <w:t xml:space="preserve">Imię i nazwisko osoby </w:t>
            </w:r>
            <w:r w:rsidR="00AA7270">
              <w:rPr>
                <w:i/>
              </w:rPr>
              <w:t>odpowiedzialnej za zgłoszenie</w:t>
            </w:r>
            <w:r>
              <w:t>:</w:t>
            </w:r>
          </w:p>
          <w:p w14:paraId="3943C539" w14:textId="77777777" w:rsidR="00631A32" w:rsidRDefault="00631A32">
            <w:pPr>
              <w:rPr>
                <w:i/>
              </w:rPr>
            </w:pPr>
            <w:r>
              <w:rPr>
                <w:i/>
              </w:rPr>
              <w:t>Telefon:</w:t>
            </w:r>
            <w:r w:rsidR="00EF7CE0" w:rsidRPr="00AA7270">
              <w:rPr>
                <w:i/>
              </w:rPr>
              <w:t xml:space="preserve"> </w:t>
            </w:r>
          </w:p>
          <w:p w14:paraId="77F1FC83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adres e-mail:</w:t>
            </w:r>
          </w:p>
          <w:p w14:paraId="19712182" w14:textId="77777777" w:rsidR="00EF7CE0" w:rsidRPr="00AA7270" w:rsidRDefault="00EF7CE0">
            <w:pPr>
              <w:rPr>
                <w:i/>
              </w:rPr>
            </w:pPr>
            <w:r w:rsidRPr="00AA7270">
              <w:rPr>
                <w:i/>
              </w:rPr>
              <w:t>Instytucja/firma:</w:t>
            </w:r>
          </w:p>
        </w:tc>
      </w:tr>
      <w:tr w:rsidR="00AA7270" w14:paraId="54DDC133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5ADC6A10" w14:textId="34688AE4" w:rsidR="00AA7270" w:rsidRPr="00AA7270" w:rsidRDefault="00AA7270" w:rsidP="00AA7270">
            <w:pPr>
              <w:jc w:val="center"/>
              <w:rPr>
                <w:b/>
              </w:rPr>
            </w:pPr>
            <w:r w:rsidRPr="00AA7270">
              <w:rPr>
                <w:b/>
              </w:rPr>
              <w:t>Kryterium ceny</w:t>
            </w:r>
            <w:r w:rsidR="00784C09">
              <w:rPr>
                <w:b/>
              </w:rPr>
              <w:t xml:space="preserve"> (</w:t>
            </w:r>
            <w:r w:rsidR="00DB5C1A">
              <w:rPr>
                <w:b/>
              </w:rPr>
              <w:t>1</w:t>
            </w:r>
            <w:r w:rsidR="00AC4526">
              <w:rPr>
                <w:b/>
              </w:rPr>
              <w:t>0</w:t>
            </w:r>
            <w:r w:rsidR="00784C09">
              <w:rPr>
                <w:b/>
              </w:rPr>
              <w:t>%)</w:t>
            </w:r>
          </w:p>
        </w:tc>
      </w:tr>
      <w:tr w:rsidR="00EF7CE0" w14:paraId="58DC68A6" w14:textId="77777777" w:rsidTr="00DD2259">
        <w:tc>
          <w:tcPr>
            <w:tcW w:w="9072" w:type="dxa"/>
            <w:tcBorders>
              <w:bottom w:val="single" w:sz="4" w:space="0" w:color="auto"/>
            </w:tcBorders>
          </w:tcPr>
          <w:p w14:paraId="5A49B61D" w14:textId="6FA9DA73" w:rsidR="00EF7CE0" w:rsidRDefault="00EF7CE0">
            <w:r w:rsidRPr="004A7042">
              <w:t xml:space="preserve">Proponowana cena brutto </w:t>
            </w:r>
            <w:r w:rsidR="00AC4526">
              <w:t xml:space="preserve">i cena netto </w:t>
            </w:r>
            <w:r w:rsidRPr="004A7042">
              <w:t>za wykonanie usługi (w zł):</w:t>
            </w:r>
            <w:r w:rsidR="00AA7270">
              <w:t xml:space="preserve"> </w:t>
            </w:r>
          </w:p>
        </w:tc>
      </w:tr>
      <w:tr w:rsidR="00EF7CE0" w14:paraId="62C813D0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0896F906" w14:textId="47A175F4" w:rsidR="00EF7CE0" w:rsidRDefault="00784C09" w:rsidP="00AA7270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EF7CE0" w:rsidRPr="00AA7270">
              <w:rPr>
                <w:b/>
              </w:rPr>
              <w:t>pos</w:t>
            </w:r>
            <w:r>
              <w:rPr>
                <w:b/>
              </w:rPr>
              <w:t>ó</w:t>
            </w:r>
            <w:r w:rsidR="00EF7CE0" w:rsidRPr="00AA7270">
              <w:rPr>
                <w:b/>
              </w:rPr>
              <w:t xml:space="preserve">b realizacji </w:t>
            </w:r>
            <w:r w:rsidR="0088228D">
              <w:rPr>
                <w:b/>
              </w:rPr>
              <w:t>zamówienia</w:t>
            </w:r>
            <w:r>
              <w:rPr>
                <w:b/>
              </w:rPr>
              <w:t xml:space="preserve"> (</w:t>
            </w:r>
            <w:r w:rsidR="0029731C">
              <w:rPr>
                <w:b/>
              </w:rPr>
              <w:t>4</w:t>
            </w:r>
            <w:r w:rsidR="0088228D">
              <w:rPr>
                <w:b/>
              </w:rPr>
              <w:t>5</w:t>
            </w:r>
            <w:r>
              <w:rPr>
                <w:b/>
              </w:rPr>
              <w:t>%)</w:t>
            </w:r>
          </w:p>
          <w:p w14:paraId="22DC0CA2" w14:textId="5054A42A" w:rsidR="00FA6379" w:rsidRPr="00FA6379" w:rsidRDefault="00FA6379" w:rsidP="00FA6379">
            <w:pPr>
              <w:jc w:val="both"/>
            </w:pPr>
            <w:r w:rsidRPr="00FA6379">
              <w:t xml:space="preserve">Oferent powinien </w:t>
            </w:r>
            <w:r w:rsidR="00437D5E">
              <w:t xml:space="preserve">przedstawić </w:t>
            </w:r>
            <w:r w:rsidR="0088228D">
              <w:t xml:space="preserve">propozycje </w:t>
            </w:r>
            <w:r w:rsidR="00437D5E">
              <w:t>model</w:t>
            </w:r>
            <w:r w:rsidR="0088228D">
              <w:t>i</w:t>
            </w:r>
            <w:r w:rsidR="00753DF9">
              <w:t xml:space="preserve"> </w:t>
            </w:r>
            <w:r w:rsidR="00437D5E">
              <w:t>analityczn</w:t>
            </w:r>
            <w:r w:rsidR="0088228D">
              <w:t>ych</w:t>
            </w:r>
            <w:r w:rsidR="00E41B89">
              <w:t xml:space="preserve"> </w:t>
            </w:r>
            <w:r w:rsidR="00E41B89" w:rsidRPr="00E41B89">
              <w:t>na potrzeby szacunkowej oceny kosztów finansowych wdrożenia dyrektywy CSDDD</w:t>
            </w:r>
            <w:r w:rsidR="0029731C">
              <w:t xml:space="preserve"> </w:t>
            </w:r>
            <w:r w:rsidR="00753DF9">
              <w:t>i</w:t>
            </w:r>
            <w:r w:rsidR="0029731C">
              <w:t xml:space="preserve"> </w:t>
            </w:r>
            <w:r w:rsidR="00E41B89">
              <w:t>źródeł</w:t>
            </w:r>
            <w:r w:rsidR="00437D5E">
              <w:t xml:space="preserve"> danych</w:t>
            </w:r>
            <w:r w:rsidR="00753DF9">
              <w:t>,</w:t>
            </w:r>
            <w:r w:rsidR="00437D5E">
              <w:t xml:space="preserve"> </w:t>
            </w:r>
            <w:r w:rsidR="00753DF9" w:rsidRPr="00753DF9">
              <w:t xml:space="preserve">o których mowa w cz. III SOPZ w Rozdziale III </w:t>
            </w:r>
            <w:r w:rsidR="0029731C">
              <w:t xml:space="preserve">wraz z krótkim uzasadnieniem oraz dodatkowe </w:t>
            </w:r>
            <w:r w:rsidR="00753DF9" w:rsidRPr="00753DF9">
              <w:t>3 rozwiązania z innych państw w zakresie organów nadzorujących obowiązki wynikające z należytej staranności (inne niż te wskazane w SOPZ przez Zamawiającego), które mogą stanowić inspirację dla Polski wraz z krótkim uzasadnieniem</w:t>
            </w:r>
            <w:r w:rsidR="0029731C">
              <w:t>.</w:t>
            </w:r>
          </w:p>
          <w:p w14:paraId="0F058B92" w14:textId="26F7B993" w:rsidR="00FA6379" w:rsidRDefault="00FA6379" w:rsidP="00AA7270">
            <w:pPr>
              <w:jc w:val="center"/>
            </w:pPr>
          </w:p>
        </w:tc>
      </w:tr>
      <w:tr w:rsidR="00EF7CE0" w14:paraId="283C01D6" w14:textId="77777777" w:rsidTr="00437D5E">
        <w:trPr>
          <w:trHeight w:val="2239"/>
        </w:trPr>
        <w:tc>
          <w:tcPr>
            <w:tcW w:w="9072" w:type="dxa"/>
          </w:tcPr>
          <w:p w14:paraId="61706854" w14:textId="3F689410" w:rsidR="003B0F4B" w:rsidRDefault="00437D5E">
            <w:r>
              <w:t xml:space="preserve">Opis modeli analitycznych </w:t>
            </w:r>
            <w:r w:rsidR="00E41B89" w:rsidRPr="00E41B89">
              <w:t>na potrzeby szacunkowej oceny kosztów finansowych wdrożenia dyrektywy CSDDD</w:t>
            </w:r>
            <w:r w:rsidR="00E41B89">
              <w:t xml:space="preserve">, </w:t>
            </w:r>
            <w:r w:rsidRPr="00437D5E">
              <w:t>które zostaną wykorzystane na potrzeby wykonania części zwanej „Rozdział III</w:t>
            </w:r>
            <w:r>
              <w:t>.</w:t>
            </w:r>
            <w:r w:rsidRPr="00437D5E">
              <w:t>”</w:t>
            </w:r>
          </w:p>
          <w:p w14:paraId="5052491C" w14:textId="77777777" w:rsidR="003B0F4B" w:rsidRDefault="003B0F4B"/>
          <w:p w14:paraId="3F6A330E" w14:textId="77777777" w:rsidR="003B0F4B" w:rsidRDefault="003B0F4B"/>
          <w:p w14:paraId="66EF46A1" w14:textId="77777777" w:rsidR="003B0F4B" w:rsidRDefault="003B0F4B"/>
          <w:p w14:paraId="2A5ACBB8" w14:textId="77777777" w:rsidR="003B0F4B" w:rsidRDefault="003B0F4B"/>
          <w:p w14:paraId="35463E6C" w14:textId="77777777" w:rsidR="003B0F4B" w:rsidRDefault="003B0F4B"/>
          <w:p w14:paraId="346EAE21" w14:textId="77777777" w:rsidR="003B0F4B" w:rsidRDefault="003B0F4B"/>
          <w:p w14:paraId="7289B6F0" w14:textId="129887E6" w:rsidR="003B0F4B" w:rsidRDefault="003B0F4B"/>
        </w:tc>
      </w:tr>
      <w:tr w:rsidR="00322799" w14:paraId="56E89786" w14:textId="77777777" w:rsidTr="00437D5E">
        <w:trPr>
          <w:trHeight w:val="2377"/>
        </w:trPr>
        <w:tc>
          <w:tcPr>
            <w:tcW w:w="9072" w:type="dxa"/>
          </w:tcPr>
          <w:p w14:paraId="6B55D566" w14:textId="1DBEDDC8" w:rsidR="00322799" w:rsidRDefault="00437D5E">
            <w:r>
              <w:t>Wskazanie źródeł danych, które zostaną wykorzystane</w:t>
            </w:r>
            <w:r w:rsidR="00322799">
              <w:t xml:space="preserve"> </w:t>
            </w:r>
            <w:r w:rsidRPr="00437D5E">
              <w:t>na potrzeby wykonania części zwanej „Rozdział III</w:t>
            </w:r>
            <w:r>
              <w:t>.</w:t>
            </w:r>
            <w:r w:rsidRPr="00437D5E">
              <w:t>”</w:t>
            </w:r>
          </w:p>
        </w:tc>
      </w:tr>
      <w:tr w:rsidR="00AC4526" w14:paraId="282EFA55" w14:textId="77777777" w:rsidTr="00437D5E">
        <w:trPr>
          <w:trHeight w:val="1688"/>
        </w:trPr>
        <w:tc>
          <w:tcPr>
            <w:tcW w:w="9072" w:type="dxa"/>
          </w:tcPr>
          <w:p w14:paraId="64D3F07B" w14:textId="17E4A8D6" w:rsidR="00AC4526" w:rsidRDefault="00753DF9">
            <w:r>
              <w:t>R</w:t>
            </w:r>
            <w:r w:rsidR="00437D5E">
              <w:t>ozwiąza</w:t>
            </w:r>
            <w:r>
              <w:t>nia</w:t>
            </w:r>
            <w:r w:rsidR="00437D5E">
              <w:t xml:space="preserve"> z innych państw </w:t>
            </w:r>
            <w:r w:rsidR="00437D5E" w:rsidRPr="00437D5E">
              <w:t>w zakresie organów nadzorujących obowiązki wynikające z należytej staranności (inne niż te wskazane w SOPZ przez Zamawiającego)</w:t>
            </w:r>
            <w:r w:rsidR="00437D5E">
              <w:t xml:space="preserve"> (liczba rozwiązań oraz wymienienie ich</w:t>
            </w:r>
            <w:r w:rsidR="0029731C">
              <w:t xml:space="preserve"> wraz z uzasadnieniem</w:t>
            </w:r>
            <w:r w:rsidR="00437D5E">
              <w:t>)</w:t>
            </w:r>
            <w:r w:rsidR="0029731C">
              <w:t>.</w:t>
            </w:r>
          </w:p>
          <w:p w14:paraId="6400F535" w14:textId="77777777" w:rsidR="00753DF9" w:rsidRDefault="00753DF9"/>
          <w:p w14:paraId="47D80989" w14:textId="77777777" w:rsidR="00753DF9" w:rsidRDefault="00753DF9"/>
          <w:p w14:paraId="5B6D5CB5" w14:textId="77777777" w:rsidR="00753DF9" w:rsidRDefault="00753DF9"/>
          <w:p w14:paraId="2CDDCB52" w14:textId="77777777" w:rsidR="00753DF9" w:rsidRDefault="00753DF9"/>
          <w:p w14:paraId="3FDD7377" w14:textId="77777777" w:rsidR="00753DF9" w:rsidRDefault="00753DF9"/>
          <w:p w14:paraId="04C5C73C" w14:textId="77777777" w:rsidR="00753DF9" w:rsidRDefault="00753DF9"/>
          <w:p w14:paraId="43B59557" w14:textId="2CDE363B" w:rsidR="00753DF9" w:rsidRDefault="00753DF9"/>
        </w:tc>
      </w:tr>
      <w:tr w:rsidR="00FB16F2" w14:paraId="4FA60006" w14:textId="77777777" w:rsidTr="00DD2259">
        <w:tc>
          <w:tcPr>
            <w:tcW w:w="9072" w:type="dxa"/>
            <w:shd w:val="clear" w:color="auto" w:fill="D9D9D9" w:themeFill="background1" w:themeFillShade="D9"/>
          </w:tcPr>
          <w:p w14:paraId="2A490DDF" w14:textId="3D5FC924" w:rsidR="00FB16F2" w:rsidRPr="008E788B" w:rsidRDefault="00FB16F2" w:rsidP="00FB16F2">
            <w:pPr>
              <w:pStyle w:val="Akapitzlist"/>
              <w:spacing w:after="80" w:afterAutospacing="0"/>
              <w:ind w:left="142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Ewentualne uwagi oraz dodatkowe informacje dla </w:t>
            </w:r>
            <w:r w:rsidR="00963045">
              <w:rPr>
                <w:rFonts w:asciiTheme="minorHAnsi" w:hAnsiTheme="minorHAnsi" w:cstheme="minorHAnsi"/>
                <w:b/>
                <w:sz w:val="22"/>
                <w:szCs w:val="22"/>
              </w:rPr>
              <w:t>Z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mawiającego istotne z punktu widzenia przedmiotu zamówienia</w:t>
            </w:r>
          </w:p>
        </w:tc>
      </w:tr>
      <w:tr w:rsidR="00FB16F2" w14:paraId="4873A960" w14:textId="77777777" w:rsidTr="00DD2259">
        <w:tc>
          <w:tcPr>
            <w:tcW w:w="9072" w:type="dxa"/>
          </w:tcPr>
          <w:p w14:paraId="2E5BC21E" w14:textId="77777777" w:rsidR="00FB16F2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7B7FEC5" w14:textId="77777777" w:rsidR="00FB16F2" w:rsidRDefault="00FB16F2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77D1708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D0AD2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12477C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858D2CE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454C63B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FC3C8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947A12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16F4D2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DD896E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A6B2860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7B8E8AB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D5C8445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2FD240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067F93D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F55F061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2FE875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29305C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DE79762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B0E378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4CE539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ECE344" w14:textId="77777777" w:rsidR="00753DF9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51096BC" w14:textId="77777777" w:rsidR="00753DF9" w:rsidRPr="008E788B" w:rsidRDefault="00753DF9" w:rsidP="00D738B1">
            <w:pPr>
              <w:pStyle w:val="Akapitzlist"/>
              <w:spacing w:after="80" w:afterAutospacing="0"/>
              <w:ind w:left="1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835A41D" w14:textId="62E91552" w:rsidR="00AA7270" w:rsidRPr="00C538B6" w:rsidRDefault="00AA7270">
      <w:pPr>
        <w:rPr>
          <w:i/>
          <w:u w:val="single"/>
        </w:rPr>
        <w:sectPr w:rsidR="00AA7270" w:rsidRPr="00C538B6" w:rsidSect="004A7042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538B6">
        <w:rPr>
          <w:i/>
          <w:u w:val="single"/>
        </w:rPr>
        <w:t xml:space="preserve">Ciąg dalszy na kolejnej </w:t>
      </w:r>
      <w:proofErr w:type="spellStart"/>
      <w:r w:rsidRPr="00C538B6">
        <w:rPr>
          <w:i/>
          <w:u w:val="single"/>
        </w:rPr>
        <w:t>str</w:t>
      </w:r>
      <w:proofErr w:type="spellEnd"/>
    </w:p>
    <w:p w14:paraId="5CE5B703" w14:textId="77777777" w:rsidR="00D738B1" w:rsidRDefault="00D738B1"/>
    <w:tbl>
      <w:tblPr>
        <w:tblStyle w:val="Tabela-Siatka"/>
        <w:tblW w:w="15310" w:type="dxa"/>
        <w:tblInd w:w="-601" w:type="dxa"/>
        <w:tblLook w:val="04A0" w:firstRow="1" w:lastRow="0" w:firstColumn="1" w:lastColumn="0" w:noHBand="0" w:noVBand="1"/>
      </w:tblPr>
      <w:tblGrid>
        <w:gridCol w:w="2376"/>
        <w:gridCol w:w="3828"/>
        <w:gridCol w:w="2250"/>
        <w:gridCol w:w="760"/>
        <w:gridCol w:w="1985"/>
        <w:gridCol w:w="2410"/>
        <w:gridCol w:w="1701"/>
      </w:tblGrid>
      <w:tr w:rsidR="00D738B1" w14:paraId="7CEF62A9" w14:textId="77777777" w:rsidTr="00723EE5">
        <w:trPr>
          <w:trHeight w:val="333"/>
        </w:trPr>
        <w:tc>
          <w:tcPr>
            <w:tcW w:w="15310" w:type="dxa"/>
            <w:gridSpan w:val="7"/>
          </w:tcPr>
          <w:p w14:paraId="7B7C524D" w14:textId="7439662A" w:rsidR="00DD2259" w:rsidRDefault="00DD2259" w:rsidP="00D738B1">
            <w:pPr>
              <w:jc w:val="center"/>
              <w:rPr>
                <w:b/>
                <w:sz w:val="24"/>
                <w:szCs w:val="24"/>
              </w:rPr>
            </w:pPr>
            <w:r w:rsidRPr="00DD2259">
              <w:rPr>
                <w:b/>
                <w:sz w:val="24"/>
                <w:szCs w:val="24"/>
              </w:rPr>
              <w:t>Zasoby, wiedza i doświadczenie zespołu badawczego oferenta w realizacji podobnych zamówień</w:t>
            </w:r>
            <w:r w:rsidR="00577C37">
              <w:rPr>
                <w:b/>
                <w:sz w:val="24"/>
                <w:szCs w:val="24"/>
              </w:rPr>
              <w:t xml:space="preserve"> (</w:t>
            </w:r>
            <w:r w:rsidR="0088228D">
              <w:rPr>
                <w:b/>
                <w:sz w:val="24"/>
                <w:szCs w:val="24"/>
              </w:rPr>
              <w:t>45</w:t>
            </w:r>
            <w:r w:rsidR="00577C37">
              <w:rPr>
                <w:b/>
                <w:sz w:val="24"/>
                <w:szCs w:val="24"/>
              </w:rPr>
              <w:t>%)</w:t>
            </w:r>
          </w:p>
          <w:p w14:paraId="73AADD0E" w14:textId="15BFD5DE" w:rsidR="00D738B1" w:rsidRPr="00AA7270" w:rsidRDefault="00D738B1" w:rsidP="00D738B1">
            <w:pPr>
              <w:jc w:val="center"/>
              <w:rPr>
                <w:b/>
                <w:sz w:val="24"/>
                <w:szCs w:val="24"/>
              </w:rPr>
            </w:pPr>
            <w:r w:rsidRPr="00AA7270">
              <w:rPr>
                <w:b/>
                <w:sz w:val="24"/>
                <w:szCs w:val="24"/>
              </w:rPr>
              <w:t>List</w:t>
            </w:r>
            <w:r w:rsidR="00AA7270" w:rsidRPr="00AA7270">
              <w:rPr>
                <w:b/>
                <w:sz w:val="24"/>
                <w:szCs w:val="24"/>
              </w:rPr>
              <w:t>a</w:t>
            </w:r>
            <w:r w:rsidRPr="00AA7270">
              <w:rPr>
                <w:b/>
                <w:sz w:val="24"/>
                <w:szCs w:val="24"/>
              </w:rPr>
              <w:t xml:space="preserve"> członków zespołu wykonującego ekspertyzę</w:t>
            </w:r>
            <w:r w:rsidR="00723EE5">
              <w:rPr>
                <w:b/>
                <w:sz w:val="24"/>
                <w:szCs w:val="24"/>
              </w:rPr>
              <w:t xml:space="preserve"> oraz informacje o wykonanych analizach/publikacjach</w:t>
            </w:r>
          </w:p>
        </w:tc>
      </w:tr>
      <w:tr w:rsidR="004A7042" w14:paraId="5DF9F1D9" w14:textId="77777777" w:rsidTr="00AA7270">
        <w:tc>
          <w:tcPr>
            <w:tcW w:w="2376" w:type="dxa"/>
            <w:vMerge w:val="restart"/>
            <w:shd w:val="clear" w:color="auto" w:fill="D9D9D9" w:themeFill="background1" w:themeFillShade="D9"/>
          </w:tcPr>
          <w:p w14:paraId="06A8E1E9" w14:textId="220DD0CB" w:rsidR="004A7042" w:rsidRDefault="004A7042" w:rsidP="004A7042">
            <w:pPr>
              <w:jc w:val="center"/>
            </w:pPr>
            <w:r>
              <w:t xml:space="preserve">Imię i nazwisko </w:t>
            </w:r>
            <w:r w:rsidR="00753DF9">
              <w:t>lidera/</w:t>
            </w:r>
            <w:r>
              <w:t>członka zespołu</w:t>
            </w:r>
          </w:p>
        </w:tc>
        <w:tc>
          <w:tcPr>
            <w:tcW w:w="3828" w:type="dxa"/>
            <w:vMerge w:val="restart"/>
            <w:shd w:val="clear" w:color="auto" w:fill="D9D9D9" w:themeFill="background1" w:themeFillShade="D9"/>
          </w:tcPr>
          <w:p w14:paraId="17EF6C82" w14:textId="708383C5" w:rsidR="004A7042" w:rsidRDefault="004A7042" w:rsidP="004A7042">
            <w:pPr>
              <w:jc w:val="center"/>
            </w:pPr>
            <w:r>
              <w:t xml:space="preserve">Krótka informacja o </w:t>
            </w:r>
            <w:r w:rsidR="00753DF9">
              <w:t>liderze/</w:t>
            </w:r>
            <w:r>
              <w:t>członku zespołu (</w:t>
            </w:r>
            <w:r w:rsidR="0029731C">
              <w:t>w</w:t>
            </w:r>
            <w:r w:rsidR="00C25CDF" w:rsidRPr="00C25CDF">
              <w:t xml:space="preserve">ykształcenie w tym </w:t>
            </w:r>
            <w:r w:rsidR="00F14868">
              <w:t>stopnie/</w:t>
            </w:r>
            <w:r w:rsidR="00C25CDF" w:rsidRPr="00C25CDF">
              <w:t xml:space="preserve">tytuły naukowe </w:t>
            </w:r>
            <w:r w:rsidR="0029731C">
              <w:t>oraz doświadczenie zawodowe</w:t>
            </w:r>
            <w:r>
              <w:t>)</w:t>
            </w:r>
          </w:p>
        </w:tc>
        <w:tc>
          <w:tcPr>
            <w:tcW w:w="9106" w:type="dxa"/>
            <w:gridSpan w:val="5"/>
            <w:shd w:val="clear" w:color="auto" w:fill="DBE5F1" w:themeFill="accent1" w:themeFillTint="33"/>
          </w:tcPr>
          <w:p w14:paraId="572267EE" w14:textId="51AD693F" w:rsidR="004A7042" w:rsidRPr="009F24F9" w:rsidRDefault="004A7042" w:rsidP="004A7042">
            <w:pPr>
              <w:jc w:val="center"/>
              <w:rPr>
                <w:b/>
                <w:bCs/>
              </w:rPr>
            </w:pPr>
            <w:r w:rsidRPr="009F24F9">
              <w:rPr>
                <w:b/>
                <w:bCs/>
              </w:rPr>
              <w:t>Wykonan</w:t>
            </w:r>
            <w:r w:rsidR="009F24F9" w:rsidRPr="009F24F9">
              <w:rPr>
                <w:b/>
                <w:bCs/>
              </w:rPr>
              <w:t>ie</w:t>
            </w:r>
            <w:r w:rsidRPr="009F24F9">
              <w:rPr>
                <w:b/>
                <w:bCs/>
              </w:rPr>
              <w:t xml:space="preserve"> </w:t>
            </w:r>
            <w:r w:rsidR="009F24F9" w:rsidRPr="009F24F9">
              <w:rPr>
                <w:b/>
                <w:bCs/>
              </w:rPr>
              <w:t xml:space="preserve">badań/analiz dotyczących zrównoważonego rozwoju w sektorze przedsiębiorstw w okresie 1 stycznia 2019 – 31 lipca 2025 r. </w:t>
            </w:r>
            <w:r w:rsidR="00C538B6" w:rsidRPr="009F24F9">
              <w:rPr>
                <w:b/>
                <w:bCs/>
              </w:rPr>
              <w:t xml:space="preserve">przez danego </w:t>
            </w:r>
            <w:r w:rsidR="00753DF9" w:rsidRPr="009F24F9">
              <w:rPr>
                <w:b/>
                <w:bCs/>
              </w:rPr>
              <w:t>lidera/</w:t>
            </w:r>
            <w:r w:rsidR="00C538B6" w:rsidRPr="009F24F9">
              <w:rPr>
                <w:b/>
                <w:bCs/>
              </w:rPr>
              <w:t>członka zespołu</w:t>
            </w:r>
            <w:r w:rsidRPr="009F24F9">
              <w:rPr>
                <w:b/>
                <w:bCs/>
              </w:rPr>
              <w:t xml:space="preserve"> istotne dla</w:t>
            </w:r>
            <w:r w:rsidR="009F24F9" w:rsidRPr="009F24F9">
              <w:rPr>
                <w:b/>
                <w:bCs/>
              </w:rPr>
              <w:t xml:space="preserve"> realizacji zamówienia</w:t>
            </w:r>
          </w:p>
        </w:tc>
      </w:tr>
      <w:tr w:rsidR="00C07F07" w14:paraId="2B3EC121" w14:textId="77777777" w:rsidTr="00C07F07">
        <w:tc>
          <w:tcPr>
            <w:tcW w:w="2376" w:type="dxa"/>
            <w:vMerge/>
            <w:shd w:val="clear" w:color="auto" w:fill="D9D9D9" w:themeFill="background1" w:themeFillShade="D9"/>
          </w:tcPr>
          <w:p w14:paraId="58BFEA3F" w14:textId="77777777" w:rsidR="004A7042" w:rsidRDefault="004A7042" w:rsidP="0093125A"/>
        </w:tc>
        <w:tc>
          <w:tcPr>
            <w:tcW w:w="3828" w:type="dxa"/>
            <w:vMerge/>
            <w:shd w:val="clear" w:color="auto" w:fill="D9D9D9" w:themeFill="background1" w:themeFillShade="D9"/>
          </w:tcPr>
          <w:p w14:paraId="558A599D" w14:textId="77777777" w:rsidR="004A7042" w:rsidRDefault="004A7042" w:rsidP="0093125A"/>
        </w:tc>
        <w:tc>
          <w:tcPr>
            <w:tcW w:w="2250" w:type="dxa"/>
            <w:shd w:val="clear" w:color="auto" w:fill="DBE5F1" w:themeFill="accent1" w:themeFillTint="33"/>
          </w:tcPr>
          <w:p w14:paraId="379CB700" w14:textId="77777777" w:rsidR="004A7042" w:rsidRDefault="004A7042" w:rsidP="004A7042">
            <w:pPr>
              <w:jc w:val="center"/>
            </w:pPr>
            <w:r>
              <w:t>Tytuł</w:t>
            </w:r>
          </w:p>
        </w:tc>
        <w:tc>
          <w:tcPr>
            <w:tcW w:w="760" w:type="dxa"/>
            <w:shd w:val="clear" w:color="auto" w:fill="DBE5F1" w:themeFill="accent1" w:themeFillTint="33"/>
          </w:tcPr>
          <w:p w14:paraId="1225421C" w14:textId="77777777" w:rsidR="004A7042" w:rsidRDefault="004A7042" w:rsidP="004A7042">
            <w:pPr>
              <w:jc w:val="center"/>
            </w:pPr>
            <w:r>
              <w:t>Liczba stron</w:t>
            </w:r>
          </w:p>
        </w:tc>
        <w:tc>
          <w:tcPr>
            <w:tcW w:w="1985" w:type="dxa"/>
            <w:shd w:val="clear" w:color="auto" w:fill="DBE5F1" w:themeFill="accent1" w:themeFillTint="33"/>
          </w:tcPr>
          <w:p w14:paraId="3A65EE1C" w14:textId="15AA36DF" w:rsidR="004A7042" w:rsidRDefault="004A7042" w:rsidP="004A7042">
            <w:pPr>
              <w:jc w:val="center"/>
            </w:pPr>
            <w:r>
              <w:t xml:space="preserve">Rodzaj </w:t>
            </w:r>
            <w:r w:rsidR="009F24F9">
              <w:t xml:space="preserve">i nazwa </w:t>
            </w:r>
            <w:r>
              <w:t>publikacji</w:t>
            </w:r>
            <w:r w:rsidR="00AA7270">
              <w:t xml:space="preserve"> (artykuł naukowy, analiza</w:t>
            </w:r>
            <w:r w:rsidR="00D812C0">
              <w:t xml:space="preserve">, </w:t>
            </w:r>
            <w:r w:rsidR="009F24F9">
              <w:t xml:space="preserve">analiza prawna, </w:t>
            </w:r>
            <w:r w:rsidR="00D812C0">
              <w:t>badanie</w:t>
            </w:r>
            <w:r w:rsidR="009F24F9">
              <w:t>, raport</w:t>
            </w:r>
            <w:r w:rsidR="00AA7270">
              <w:t>)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736C7C04" w14:textId="575599BB" w:rsidR="004A7042" w:rsidRDefault="004A7042" w:rsidP="004A7042">
            <w:pPr>
              <w:jc w:val="center"/>
            </w:pPr>
            <w:r w:rsidRPr="00C07F07">
              <w:rPr>
                <w:b/>
              </w:rPr>
              <w:t>Miejsce</w:t>
            </w:r>
            <w:r w:rsidR="00C07F07" w:rsidRPr="00C07F07">
              <w:rPr>
                <w:b/>
              </w:rPr>
              <w:t xml:space="preserve"> i data</w:t>
            </w:r>
            <w:r>
              <w:t xml:space="preserve"> publikacji (np. nazwa czasopisma</w:t>
            </w:r>
            <w:r w:rsidR="00C25CDF">
              <w:t>, adres strony internetowej</w:t>
            </w:r>
            <w:r>
              <w:t>) lub nazwa zamawiającego analizę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23DE891C" w14:textId="7A3D7299" w:rsidR="004A7042" w:rsidRDefault="009F24F9" w:rsidP="004A7042">
            <w:pPr>
              <w:jc w:val="center"/>
            </w:pPr>
            <w:r>
              <w:t xml:space="preserve">Krótki opis zawartości </w:t>
            </w:r>
          </w:p>
        </w:tc>
      </w:tr>
      <w:tr w:rsidR="00C07F07" w14:paraId="7E4FC272" w14:textId="77777777" w:rsidTr="00C07F07">
        <w:tc>
          <w:tcPr>
            <w:tcW w:w="2376" w:type="dxa"/>
          </w:tcPr>
          <w:p w14:paraId="2183CD2E" w14:textId="2398BEBE" w:rsidR="004A7042" w:rsidRDefault="0029731C">
            <w:r>
              <w:t xml:space="preserve">1. Lider zespołu: </w:t>
            </w:r>
          </w:p>
        </w:tc>
        <w:tc>
          <w:tcPr>
            <w:tcW w:w="3828" w:type="dxa"/>
          </w:tcPr>
          <w:p w14:paraId="58632E68" w14:textId="77777777" w:rsidR="004A7042" w:rsidRDefault="004A7042"/>
        </w:tc>
        <w:tc>
          <w:tcPr>
            <w:tcW w:w="2250" w:type="dxa"/>
          </w:tcPr>
          <w:p w14:paraId="6FF83DAB" w14:textId="77777777" w:rsidR="004A7042" w:rsidRDefault="004A7042"/>
        </w:tc>
        <w:tc>
          <w:tcPr>
            <w:tcW w:w="760" w:type="dxa"/>
          </w:tcPr>
          <w:p w14:paraId="2162CCEC" w14:textId="77777777" w:rsidR="004A7042" w:rsidRDefault="004A7042"/>
        </w:tc>
        <w:tc>
          <w:tcPr>
            <w:tcW w:w="1985" w:type="dxa"/>
          </w:tcPr>
          <w:p w14:paraId="665C40B1" w14:textId="77777777" w:rsidR="004A7042" w:rsidRDefault="004A7042"/>
        </w:tc>
        <w:tc>
          <w:tcPr>
            <w:tcW w:w="2410" w:type="dxa"/>
          </w:tcPr>
          <w:p w14:paraId="7C2AA0A9" w14:textId="77777777" w:rsidR="004A7042" w:rsidRDefault="004A7042"/>
        </w:tc>
        <w:tc>
          <w:tcPr>
            <w:tcW w:w="1701" w:type="dxa"/>
          </w:tcPr>
          <w:p w14:paraId="0A6275D9" w14:textId="77777777" w:rsidR="004A7042" w:rsidRDefault="004A7042"/>
        </w:tc>
      </w:tr>
      <w:tr w:rsidR="00AA7270" w14:paraId="3C457A72" w14:textId="77777777" w:rsidTr="00C07F07">
        <w:tc>
          <w:tcPr>
            <w:tcW w:w="2376" w:type="dxa"/>
          </w:tcPr>
          <w:p w14:paraId="54E38D98" w14:textId="704FC411" w:rsidR="00AA7270" w:rsidRDefault="0029731C">
            <w:r>
              <w:t>2. Członek zespołu nr 1</w:t>
            </w:r>
          </w:p>
        </w:tc>
        <w:tc>
          <w:tcPr>
            <w:tcW w:w="3828" w:type="dxa"/>
          </w:tcPr>
          <w:p w14:paraId="38BBD590" w14:textId="77777777" w:rsidR="00AA7270" w:rsidRDefault="00AA7270"/>
        </w:tc>
        <w:tc>
          <w:tcPr>
            <w:tcW w:w="2250" w:type="dxa"/>
          </w:tcPr>
          <w:p w14:paraId="18FCCAE2" w14:textId="77777777" w:rsidR="00AA7270" w:rsidRDefault="00AA7270"/>
        </w:tc>
        <w:tc>
          <w:tcPr>
            <w:tcW w:w="760" w:type="dxa"/>
          </w:tcPr>
          <w:p w14:paraId="35000436" w14:textId="77777777" w:rsidR="00AA7270" w:rsidRDefault="00AA7270"/>
        </w:tc>
        <w:tc>
          <w:tcPr>
            <w:tcW w:w="1985" w:type="dxa"/>
          </w:tcPr>
          <w:p w14:paraId="5CAE69BA" w14:textId="77777777" w:rsidR="00AA7270" w:rsidRDefault="00AA7270"/>
        </w:tc>
        <w:tc>
          <w:tcPr>
            <w:tcW w:w="2410" w:type="dxa"/>
          </w:tcPr>
          <w:p w14:paraId="2A1AE3CE" w14:textId="77777777" w:rsidR="00AA7270" w:rsidRDefault="00AA7270"/>
        </w:tc>
        <w:tc>
          <w:tcPr>
            <w:tcW w:w="1701" w:type="dxa"/>
          </w:tcPr>
          <w:p w14:paraId="64A22A81" w14:textId="77777777" w:rsidR="00AA7270" w:rsidRDefault="00AA7270"/>
        </w:tc>
      </w:tr>
      <w:tr w:rsidR="00AA7270" w14:paraId="468F377F" w14:textId="77777777" w:rsidTr="00C07F07">
        <w:tc>
          <w:tcPr>
            <w:tcW w:w="2376" w:type="dxa"/>
          </w:tcPr>
          <w:p w14:paraId="50772A40" w14:textId="10A90989" w:rsidR="00AA7270" w:rsidRDefault="0029731C">
            <w:r>
              <w:t>3. Członek zespołu nr 2</w:t>
            </w:r>
          </w:p>
        </w:tc>
        <w:tc>
          <w:tcPr>
            <w:tcW w:w="3828" w:type="dxa"/>
          </w:tcPr>
          <w:p w14:paraId="069CB3FE" w14:textId="77777777" w:rsidR="00AA7270" w:rsidRDefault="00AA7270"/>
        </w:tc>
        <w:tc>
          <w:tcPr>
            <w:tcW w:w="2250" w:type="dxa"/>
          </w:tcPr>
          <w:p w14:paraId="44B1C97A" w14:textId="77777777" w:rsidR="00AA7270" w:rsidRDefault="00AA7270"/>
        </w:tc>
        <w:tc>
          <w:tcPr>
            <w:tcW w:w="760" w:type="dxa"/>
          </w:tcPr>
          <w:p w14:paraId="738B1B9E" w14:textId="77777777" w:rsidR="00AA7270" w:rsidRDefault="00AA7270"/>
        </w:tc>
        <w:tc>
          <w:tcPr>
            <w:tcW w:w="1985" w:type="dxa"/>
          </w:tcPr>
          <w:p w14:paraId="3AAF757C" w14:textId="77777777" w:rsidR="00AA7270" w:rsidRDefault="00AA7270"/>
        </w:tc>
        <w:tc>
          <w:tcPr>
            <w:tcW w:w="2410" w:type="dxa"/>
          </w:tcPr>
          <w:p w14:paraId="783ADDE6" w14:textId="77777777" w:rsidR="00AA7270" w:rsidRDefault="00AA7270"/>
        </w:tc>
        <w:tc>
          <w:tcPr>
            <w:tcW w:w="1701" w:type="dxa"/>
          </w:tcPr>
          <w:p w14:paraId="055FC82E" w14:textId="77777777" w:rsidR="00AA7270" w:rsidRDefault="00AA7270"/>
        </w:tc>
      </w:tr>
      <w:tr w:rsidR="00AA7270" w14:paraId="798F2EDC" w14:textId="77777777" w:rsidTr="00C07F07">
        <w:tc>
          <w:tcPr>
            <w:tcW w:w="2376" w:type="dxa"/>
          </w:tcPr>
          <w:p w14:paraId="7F50D21C" w14:textId="631A0DA4" w:rsidR="00AA7270" w:rsidRDefault="0029731C">
            <w:r>
              <w:t>4. Członek zespołu nr 3</w:t>
            </w:r>
          </w:p>
        </w:tc>
        <w:tc>
          <w:tcPr>
            <w:tcW w:w="3828" w:type="dxa"/>
          </w:tcPr>
          <w:p w14:paraId="5A99673E" w14:textId="77777777" w:rsidR="00AA7270" w:rsidRDefault="00AA7270"/>
        </w:tc>
        <w:tc>
          <w:tcPr>
            <w:tcW w:w="2250" w:type="dxa"/>
          </w:tcPr>
          <w:p w14:paraId="4A1AA517" w14:textId="77777777" w:rsidR="00AA7270" w:rsidRDefault="00AA7270"/>
        </w:tc>
        <w:tc>
          <w:tcPr>
            <w:tcW w:w="760" w:type="dxa"/>
          </w:tcPr>
          <w:p w14:paraId="7B3C4EF3" w14:textId="77777777" w:rsidR="00AA7270" w:rsidRDefault="00AA7270"/>
        </w:tc>
        <w:tc>
          <w:tcPr>
            <w:tcW w:w="1985" w:type="dxa"/>
          </w:tcPr>
          <w:p w14:paraId="53ADBA2F" w14:textId="77777777" w:rsidR="00AA7270" w:rsidRDefault="00AA7270"/>
        </w:tc>
        <w:tc>
          <w:tcPr>
            <w:tcW w:w="2410" w:type="dxa"/>
          </w:tcPr>
          <w:p w14:paraId="4ACC8B4B" w14:textId="77777777" w:rsidR="00AA7270" w:rsidRDefault="00AA7270"/>
        </w:tc>
        <w:tc>
          <w:tcPr>
            <w:tcW w:w="1701" w:type="dxa"/>
          </w:tcPr>
          <w:p w14:paraId="24089D81" w14:textId="77777777" w:rsidR="00AA7270" w:rsidRDefault="00AA7270"/>
        </w:tc>
      </w:tr>
      <w:tr w:rsidR="009F24F9" w14:paraId="2CE1D14A" w14:textId="77777777" w:rsidTr="009F24F9">
        <w:tc>
          <w:tcPr>
            <w:tcW w:w="2376" w:type="dxa"/>
          </w:tcPr>
          <w:p w14:paraId="1745CDF2" w14:textId="77777777" w:rsidR="009F24F9" w:rsidRDefault="009F24F9"/>
        </w:tc>
        <w:tc>
          <w:tcPr>
            <w:tcW w:w="3828" w:type="dxa"/>
          </w:tcPr>
          <w:p w14:paraId="6BFA7987" w14:textId="77777777" w:rsidR="009F24F9" w:rsidRDefault="009F24F9"/>
        </w:tc>
        <w:tc>
          <w:tcPr>
            <w:tcW w:w="9106" w:type="dxa"/>
            <w:gridSpan w:val="5"/>
            <w:shd w:val="clear" w:color="auto" w:fill="DBE5F1" w:themeFill="accent1" w:themeFillTint="33"/>
          </w:tcPr>
          <w:p w14:paraId="0AE5CC78" w14:textId="04F73451" w:rsidR="009F24F9" w:rsidRDefault="009F24F9" w:rsidP="00E41B89">
            <w:pPr>
              <w:jc w:val="center"/>
            </w:pPr>
            <w:r w:rsidRPr="009F24F9">
              <w:rPr>
                <w:b/>
                <w:bCs/>
              </w:rPr>
              <w:t xml:space="preserve">Wykonanie analiz </w:t>
            </w:r>
            <w:r>
              <w:rPr>
                <w:b/>
                <w:bCs/>
              </w:rPr>
              <w:t>prawnych z zakresu praw człowieka i/lub ochrony środowiska</w:t>
            </w:r>
            <w:r w:rsidRPr="009F24F9">
              <w:rPr>
                <w:b/>
                <w:bCs/>
              </w:rPr>
              <w:t xml:space="preserve"> w okresie 1 stycznia 2019 – 31 lipca 2025 r. przez danego lidera/członka zespołu istotne dla realizacji zamówienia</w:t>
            </w:r>
          </w:p>
        </w:tc>
      </w:tr>
      <w:tr w:rsidR="009F24F9" w14:paraId="75FCC93C" w14:textId="77777777" w:rsidTr="009F24F9">
        <w:tc>
          <w:tcPr>
            <w:tcW w:w="2376" w:type="dxa"/>
          </w:tcPr>
          <w:p w14:paraId="58C32BF7" w14:textId="77777777" w:rsidR="009F24F9" w:rsidRDefault="009F24F9" w:rsidP="009F24F9"/>
        </w:tc>
        <w:tc>
          <w:tcPr>
            <w:tcW w:w="3828" w:type="dxa"/>
          </w:tcPr>
          <w:p w14:paraId="527A7813" w14:textId="77777777" w:rsidR="009F24F9" w:rsidRDefault="009F24F9" w:rsidP="009F24F9"/>
        </w:tc>
        <w:tc>
          <w:tcPr>
            <w:tcW w:w="2250" w:type="dxa"/>
            <w:shd w:val="clear" w:color="auto" w:fill="DBE5F1" w:themeFill="accent1" w:themeFillTint="33"/>
          </w:tcPr>
          <w:p w14:paraId="3F5D4679" w14:textId="607660F5" w:rsidR="009F24F9" w:rsidRDefault="009F24F9" w:rsidP="009F24F9">
            <w:r>
              <w:t>Tytuł</w:t>
            </w:r>
          </w:p>
        </w:tc>
        <w:tc>
          <w:tcPr>
            <w:tcW w:w="760" w:type="dxa"/>
            <w:shd w:val="clear" w:color="auto" w:fill="DBE5F1" w:themeFill="accent1" w:themeFillTint="33"/>
          </w:tcPr>
          <w:p w14:paraId="78655410" w14:textId="387274BD" w:rsidR="009F24F9" w:rsidRDefault="009F24F9" w:rsidP="009F24F9">
            <w:r>
              <w:t>Liczba stron</w:t>
            </w:r>
          </w:p>
        </w:tc>
        <w:tc>
          <w:tcPr>
            <w:tcW w:w="1985" w:type="dxa"/>
            <w:shd w:val="clear" w:color="auto" w:fill="DBE5F1" w:themeFill="accent1" w:themeFillTint="33"/>
          </w:tcPr>
          <w:p w14:paraId="6256EE49" w14:textId="19F5596B" w:rsidR="009F24F9" w:rsidRDefault="009F24F9" w:rsidP="009F24F9">
            <w:r>
              <w:t>Rodzaj i nazwa publikacji (artykuł naukowy, analiza, analiza prawna, badanie, raport)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3C0045C1" w14:textId="747420C7" w:rsidR="009F24F9" w:rsidRDefault="009F24F9" w:rsidP="009F24F9">
            <w:r w:rsidRPr="00C07F07">
              <w:rPr>
                <w:b/>
              </w:rPr>
              <w:t>Miejsce i data</w:t>
            </w:r>
            <w:r>
              <w:t xml:space="preserve"> publikacji (np. nazwa czasopisma, adres strony internetowej) lub nazwa zamawiającego analizę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7180D1C8" w14:textId="261A7A5D" w:rsidR="009F24F9" w:rsidRDefault="009F24F9" w:rsidP="009F24F9">
            <w:r>
              <w:t xml:space="preserve">Krótki opis zawartości </w:t>
            </w:r>
          </w:p>
        </w:tc>
      </w:tr>
      <w:tr w:rsidR="009F24F9" w14:paraId="55C09C19" w14:textId="77777777" w:rsidTr="00C07F07">
        <w:tc>
          <w:tcPr>
            <w:tcW w:w="2376" w:type="dxa"/>
          </w:tcPr>
          <w:p w14:paraId="4F5DE4A5" w14:textId="77777777" w:rsidR="009F24F9" w:rsidRDefault="009F24F9" w:rsidP="009F24F9"/>
        </w:tc>
        <w:tc>
          <w:tcPr>
            <w:tcW w:w="3828" w:type="dxa"/>
          </w:tcPr>
          <w:p w14:paraId="60196096" w14:textId="77777777" w:rsidR="009F24F9" w:rsidRDefault="009F24F9" w:rsidP="009F24F9"/>
        </w:tc>
        <w:tc>
          <w:tcPr>
            <w:tcW w:w="2250" w:type="dxa"/>
          </w:tcPr>
          <w:p w14:paraId="489B41BE" w14:textId="77777777" w:rsidR="009F24F9" w:rsidRDefault="009F24F9" w:rsidP="009F24F9"/>
        </w:tc>
        <w:tc>
          <w:tcPr>
            <w:tcW w:w="760" w:type="dxa"/>
          </w:tcPr>
          <w:p w14:paraId="0735FB68" w14:textId="77777777" w:rsidR="009F24F9" w:rsidRDefault="009F24F9" w:rsidP="009F24F9"/>
        </w:tc>
        <w:tc>
          <w:tcPr>
            <w:tcW w:w="1985" w:type="dxa"/>
          </w:tcPr>
          <w:p w14:paraId="3CFA6F0B" w14:textId="77777777" w:rsidR="009F24F9" w:rsidRDefault="009F24F9" w:rsidP="009F24F9"/>
        </w:tc>
        <w:tc>
          <w:tcPr>
            <w:tcW w:w="2410" w:type="dxa"/>
          </w:tcPr>
          <w:p w14:paraId="6E82BD8E" w14:textId="77777777" w:rsidR="009F24F9" w:rsidRDefault="009F24F9" w:rsidP="009F24F9"/>
        </w:tc>
        <w:tc>
          <w:tcPr>
            <w:tcW w:w="1701" w:type="dxa"/>
          </w:tcPr>
          <w:p w14:paraId="28AED225" w14:textId="77777777" w:rsidR="009F24F9" w:rsidRDefault="009F24F9" w:rsidP="009F24F9"/>
        </w:tc>
      </w:tr>
      <w:tr w:rsidR="009F24F9" w14:paraId="7BB97D9B" w14:textId="77777777" w:rsidTr="00C07F07">
        <w:tc>
          <w:tcPr>
            <w:tcW w:w="2376" w:type="dxa"/>
          </w:tcPr>
          <w:p w14:paraId="62892F11" w14:textId="77777777" w:rsidR="009F24F9" w:rsidRDefault="009F24F9" w:rsidP="009F24F9"/>
        </w:tc>
        <w:tc>
          <w:tcPr>
            <w:tcW w:w="3828" w:type="dxa"/>
          </w:tcPr>
          <w:p w14:paraId="43DF829B" w14:textId="77777777" w:rsidR="009F24F9" w:rsidRDefault="009F24F9" w:rsidP="009F24F9"/>
        </w:tc>
        <w:tc>
          <w:tcPr>
            <w:tcW w:w="2250" w:type="dxa"/>
          </w:tcPr>
          <w:p w14:paraId="70A24F92" w14:textId="77777777" w:rsidR="009F24F9" w:rsidRDefault="009F24F9" w:rsidP="009F24F9"/>
        </w:tc>
        <w:tc>
          <w:tcPr>
            <w:tcW w:w="760" w:type="dxa"/>
          </w:tcPr>
          <w:p w14:paraId="1DD37706" w14:textId="77777777" w:rsidR="009F24F9" w:rsidRDefault="009F24F9" w:rsidP="009F24F9"/>
        </w:tc>
        <w:tc>
          <w:tcPr>
            <w:tcW w:w="1985" w:type="dxa"/>
          </w:tcPr>
          <w:p w14:paraId="5489D2B5" w14:textId="77777777" w:rsidR="009F24F9" w:rsidRDefault="009F24F9" w:rsidP="009F24F9"/>
        </w:tc>
        <w:tc>
          <w:tcPr>
            <w:tcW w:w="2410" w:type="dxa"/>
          </w:tcPr>
          <w:p w14:paraId="46654611" w14:textId="77777777" w:rsidR="009F24F9" w:rsidRDefault="009F24F9" w:rsidP="009F24F9"/>
        </w:tc>
        <w:tc>
          <w:tcPr>
            <w:tcW w:w="1701" w:type="dxa"/>
          </w:tcPr>
          <w:p w14:paraId="363DCBA0" w14:textId="77777777" w:rsidR="009F24F9" w:rsidRDefault="009F24F9" w:rsidP="009F24F9"/>
        </w:tc>
      </w:tr>
      <w:tr w:rsidR="009F24F9" w14:paraId="7957A71E" w14:textId="77777777" w:rsidTr="00C07F07">
        <w:tc>
          <w:tcPr>
            <w:tcW w:w="2376" w:type="dxa"/>
          </w:tcPr>
          <w:p w14:paraId="2E48858A" w14:textId="77777777" w:rsidR="009F24F9" w:rsidRDefault="009F24F9" w:rsidP="009F24F9"/>
        </w:tc>
        <w:tc>
          <w:tcPr>
            <w:tcW w:w="3828" w:type="dxa"/>
          </w:tcPr>
          <w:p w14:paraId="2F37C8B7" w14:textId="77777777" w:rsidR="009F24F9" w:rsidRDefault="009F24F9" w:rsidP="009F24F9"/>
        </w:tc>
        <w:tc>
          <w:tcPr>
            <w:tcW w:w="2250" w:type="dxa"/>
          </w:tcPr>
          <w:p w14:paraId="0A1BD632" w14:textId="77777777" w:rsidR="009F24F9" w:rsidRDefault="009F24F9" w:rsidP="009F24F9"/>
        </w:tc>
        <w:tc>
          <w:tcPr>
            <w:tcW w:w="760" w:type="dxa"/>
          </w:tcPr>
          <w:p w14:paraId="68F4FB1A" w14:textId="77777777" w:rsidR="009F24F9" w:rsidRDefault="009F24F9" w:rsidP="009F24F9"/>
        </w:tc>
        <w:tc>
          <w:tcPr>
            <w:tcW w:w="1985" w:type="dxa"/>
          </w:tcPr>
          <w:p w14:paraId="19520477" w14:textId="77777777" w:rsidR="009F24F9" w:rsidRDefault="009F24F9" w:rsidP="009F24F9"/>
        </w:tc>
        <w:tc>
          <w:tcPr>
            <w:tcW w:w="2410" w:type="dxa"/>
          </w:tcPr>
          <w:p w14:paraId="7A8211E8" w14:textId="77777777" w:rsidR="009F24F9" w:rsidRDefault="009F24F9" w:rsidP="009F24F9"/>
        </w:tc>
        <w:tc>
          <w:tcPr>
            <w:tcW w:w="1701" w:type="dxa"/>
          </w:tcPr>
          <w:p w14:paraId="6AF5F8D3" w14:textId="77777777" w:rsidR="009F24F9" w:rsidRDefault="009F24F9" w:rsidP="009F24F9"/>
        </w:tc>
      </w:tr>
      <w:tr w:rsidR="009F24F9" w14:paraId="4C1EA877" w14:textId="77777777" w:rsidTr="00C07F07">
        <w:tc>
          <w:tcPr>
            <w:tcW w:w="2376" w:type="dxa"/>
          </w:tcPr>
          <w:p w14:paraId="24DCC7E5" w14:textId="77777777" w:rsidR="009F24F9" w:rsidRDefault="009F24F9" w:rsidP="009F24F9"/>
        </w:tc>
        <w:tc>
          <w:tcPr>
            <w:tcW w:w="3828" w:type="dxa"/>
          </w:tcPr>
          <w:p w14:paraId="44ED53DD" w14:textId="77777777" w:rsidR="009F24F9" w:rsidRDefault="009F24F9" w:rsidP="009F24F9"/>
        </w:tc>
        <w:tc>
          <w:tcPr>
            <w:tcW w:w="2250" w:type="dxa"/>
          </w:tcPr>
          <w:p w14:paraId="5FB71D8D" w14:textId="77777777" w:rsidR="009F24F9" w:rsidRDefault="009F24F9" w:rsidP="009F24F9"/>
        </w:tc>
        <w:tc>
          <w:tcPr>
            <w:tcW w:w="760" w:type="dxa"/>
          </w:tcPr>
          <w:p w14:paraId="0EF58304" w14:textId="77777777" w:rsidR="009F24F9" w:rsidRDefault="009F24F9" w:rsidP="009F24F9"/>
        </w:tc>
        <w:tc>
          <w:tcPr>
            <w:tcW w:w="1985" w:type="dxa"/>
          </w:tcPr>
          <w:p w14:paraId="7BAFED4B" w14:textId="77777777" w:rsidR="009F24F9" w:rsidRDefault="009F24F9" w:rsidP="009F24F9"/>
        </w:tc>
        <w:tc>
          <w:tcPr>
            <w:tcW w:w="2410" w:type="dxa"/>
          </w:tcPr>
          <w:p w14:paraId="272F42F8" w14:textId="77777777" w:rsidR="009F24F9" w:rsidRDefault="009F24F9" w:rsidP="009F24F9"/>
        </w:tc>
        <w:tc>
          <w:tcPr>
            <w:tcW w:w="1701" w:type="dxa"/>
          </w:tcPr>
          <w:p w14:paraId="5B28ED26" w14:textId="77777777" w:rsidR="009F24F9" w:rsidRDefault="009F24F9" w:rsidP="009F24F9"/>
        </w:tc>
      </w:tr>
      <w:tr w:rsidR="009F24F9" w14:paraId="3559AEE7" w14:textId="77777777" w:rsidTr="009F24F9">
        <w:tc>
          <w:tcPr>
            <w:tcW w:w="2376" w:type="dxa"/>
          </w:tcPr>
          <w:p w14:paraId="3B1A4FE2" w14:textId="77777777" w:rsidR="009F24F9" w:rsidRDefault="009F24F9" w:rsidP="009F24F9"/>
        </w:tc>
        <w:tc>
          <w:tcPr>
            <w:tcW w:w="3828" w:type="dxa"/>
          </w:tcPr>
          <w:p w14:paraId="7B776D7C" w14:textId="77777777" w:rsidR="009F24F9" w:rsidRDefault="009F24F9" w:rsidP="009F24F9"/>
        </w:tc>
        <w:tc>
          <w:tcPr>
            <w:tcW w:w="9106" w:type="dxa"/>
            <w:gridSpan w:val="5"/>
            <w:shd w:val="clear" w:color="auto" w:fill="DBE5F1" w:themeFill="accent1" w:themeFillTint="33"/>
          </w:tcPr>
          <w:p w14:paraId="5BD5D503" w14:textId="0696770C" w:rsidR="009F24F9" w:rsidRDefault="009F24F9" w:rsidP="00E41B89">
            <w:pPr>
              <w:jc w:val="center"/>
            </w:pPr>
            <w:r w:rsidRPr="009F24F9">
              <w:rPr>
                <w:b/>
                <w:bCs/>
              </w:rPr>
              <w:t xml:space="preserve">Wykonanie </w:t>
            </w:r>
            <w:r>
              <w:rPr>
                <w:b/>
                <w:bCs/>
              </w:rPr>
              <w:t xml:space="preserve">badań </w:t>
            </w:r>
            <w:r w:rsidR="002E3A9F">
              <w:rPr>
                <w:b/>
                <w:bCs/>
              </w:rPr>
              <w:t>w zakresie analizy skutków oraz kosztów regulacji w obszarze zrównoważonego rozwoju</w:t>
            </w:r>
            <w:r>
              <w:rPr>
                <w:b/>
                <w:bCs/>
              </w:rPr>
              <w:t xml:space="preserve"> </w:t>
            </w:r>
            <w:r w:rsidRPr="009F24F9">
              <w:rPr>
                <w:b/>
                <w:bCs/>
              </w:rPr>
              <w:t>w okresie 1 stycznia 2019 – 31 lipca 2025 r. przez danego lidera/członka zespołu istotne dla realizacji zamówienia</w:t>
            </w:r>
          </w:p>
        </w:tc>
      </w:tr>
      <w:tr w:rsidR="002E3A9F" w14:paraId="7F02E258" w14:textId="77777777" w:rsidTr="002E3A9F">
        <w:tc>
          <w:tcPr>
            <w:tcW w:w="2376" w:type="dxa"/>
          </w:tcPr>
          <w:p w14:paraId="5556EA3D" w14:textId="77777777" w:rsidR="002E3A9F" w:rsidRDefault="002E3A9F" w:rsidP="002E3A9F"/>
        </w:tc>
        <w:tc>
          <w:tcPr>
            <w:tcW w:w="3828" w:type="dxa"/>
          </w:tcPr>
          <w:p w14:paraId="02650D6A" w14:textId="77777777" w:rsidR="002E3A9F" w:rsidRDefault="002E3A9F" w:rsidP="002E3A9F"/>
        </w:tc>
        <w:tc>
          <w:tcPr>
            <w:tcW w:w="2250" w:type="dxa"/>
            <w:shd w:val="clear" w:color="auto" w:fill="DBE5F1" w:themeFill="accent1" w:themeFillTint="33"/>
          </w:tcPr>
          <w:p w14:paraId="79C05A85" w14:textId="43882C47" w:rsidR="002E3A9F" w:rsidRDefault="002E3A9F" w:rsidP="002E3A9F">
            <w:r>
              <w:t>Tytuł</w:t>
            </w:r>
          </w:p>
        </w:tc>
        <w:tc>
          <w:tcPr>
            <w:tcW w:w="760" w:type="dxa"/>
            <w:shd w:val="clear" w:color="auto" w:fill="DBE5F1" w:themeFill="accent1" w:themeFillTint="33"/>
          </w:tcPr>
          <w:p w14:paraId="635D974E" w14:textId="5A177D14" w:rsidR="002E3A9F" w:rsidRDefault="002E3A9F" w:rsidP="002E3A9F">
            <w:r>
              <w:t>Liczba stron</w:t>
            </w:r>
          </w:p>
        </w:tc>
        <w:tc>
          <w:tcPr>
            <w:tcW w:w="1985" w:type="dxa"/>
            <w:shd w:val="clear" w:color="auto" w:fill="DBE5F1" w:themeFill="accent1" w:themeFillTint="33"/>
          </w:tcPr>
          <w:p w14:paraId="188266FA" w14:textId="52264793" w:rsidR="002E3A9F" w:rsidRDefault="002E3A9F" w:rsidP="002E3A9F">
            <w:r>
              <w:t xml:space="preserve">Rodzaj i nazwa publikacji (artykuł </w:t>
            </w:r>
            <w:r>
              <w:lastRenderedPageBreak/>
              <w:t>naukowy, analiza, analiza prawna, badanie, raport)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5DB53DEA" w14:textId="2194AE0B" w:rsidR="002E3A9F" w:rsidRDefault="002E3A9F" w:rsidP="002E3A9F">
            <w:r w:rsidRPr="00C07F07">
              <w:rPr>
                <w:b/>
              </w:rPr>
              <w:lastRenderedPageBreak/>
              <w:t>Miejsce i data</w:t>
            </w:r>
            <w:r>
              <w:t xml:space="preserve"> publikacji (np. nazwa czasopisma, </w:t>
            </w:r>
            <w:r>
              <w:lastRenderedPageBreak/>
              <w:t>adres strony internetowej) lub nazwa zamawiającego analizę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0D152396" w14:textId="5FE59517" w:rsidR="002E3A9F" w:rsidRDefault="002E3A9F" w:rsidP="002E3A9F">
            <w:r>
              <w:lastRenderedPageBreak/>
              <w:t xml:space="preserve">Krótki opis zawartości </w:t>
            </w:r>
          </w:p>
        </w:tc>
      </w:tr>
      <w:tr w:rsidR="002E3A9F" w14:paraId="2F489E7E" w14:textId="77777777" w:rsidTr="00C07F07">
        <w:tc>
          <w:tcPr>
            <w:tcW w:w="2376" w:type="dxa"/>
          </w:tcPr>
          <w:p w14:paraId="1FF9B3A3" w14:textId="77777777" w:rsidR="002E3A9F" w:rsidRDefault="002E3A9F" w:rsidP="002E3A9F"/>
        </w:tc>
        <w:tc>
          <w:tcPr>
            <w:tcW w:w="3828" w:type="dxa"/>
          </w:tcPr>
          <w:p w14:paraId="496D3CF8" w14:textId="77777777" w:rsidR="002E3A9F" w:rsidRDefault="002E3A9F" w:rsidP="002E3A9F"/>
        </w:tc>
        <w:tc>
          <w:tcPr>
            <w:tcW w:w="2250" w:type="dxa"/>
          </w:tcPr>
          <w:p w14:paraId="7EC8DE3E" w14:textId="77777777" w:rsidR="002E3A9F" w:rsidRDefault="002E3A9F" w:rsidP="002E3A9F"/>
        </w:tc>
        <w:tc>
          <w:tcPr>
            <w:tcW w:w="760" w:type="dxa"/>
          </w:tcPr>
          <w:p w14:paraId="7B02DCCB" w14:textId="77777777" w:rsidR="002E3A9F" w:rsidRDefault="002E3A9F" w:rsidP="002E3A9F"/>
        </w:tc>
        <w:tc>
          <w:tcPr>
            <w:tcW w:w="1985" w:type="dxa"/>
          </w:tcPr>
          <w:p w14:paraId="37DD43B8" w14:textId="77777777" w:rsidR="002E3A9F" w:rsidRDefault="002E3A9F" w:rsidP="002E3A9F"/>
        </w:tc>
        <w:tc>
          <w:tcPr>
            <w:tcW w:w="2410" w:type="dxa"/>
          </w:tcPr>
          <w:p w14:paraId="3E7BB9F1" w14:textId="77777777" w:rsidR="002E3A9F" w:rsidRPr="00C07F07" w:rsidRDefault="002E3A9F" w:rsidP="002E3A9F">
            <w:pPr>
              <w:rPr>
                <w:b/>
              </w:rPr>
            </w:pPr>
          </w:p>
        </w:tc>
        <w:tc>
          <w:tcPr>
            <w:tcW w:w="1701" w:type="dxa"/>
          </w:tcPr>
          <w:p w14:paraId="2B99330F" w14:textId="77777777" w:rsidR="002E3A9F" w:rsidRDefault="002E3A9F" w:rsidP="002E3A9F"/>
        </w:tc>
      </w:tr>
      <w:tr w:rsidR="002E3A9F" w14:paraId="72E2617D" w14:textId="77777777" w:rsidTr="00C07F07">
        <w:tc>
          <w:tcPr>
            <w:tcW w:w="2376" w:type="dxa"/>
          </w:tcPr>
          <w:p w14:paraId="358A2B78" w14:textId="77777777" w:rsidR="002E3A9F" w:rsidRDefault="002E3A9F" w:rsidP="002E3A9F"/>
        </w:tc>
        <w:tc>
          <w:tcPr>
            <w:tcW w:w="3828" w:type="dxa"/>
          </w:tcPr>
          <w:p w14:paraId="10B27333" w14:textId="77777777" w:rsidR="002E3A9F" w:rsidRDefault="002E3A9F" w:rsidP="002E3A9F"/>
        </w:tc>
        <w:tc>
          <w:tcPr>
            <w:tcW w:w="2250" w:type="dxa"/>
          </w:tcPr>
          <w:p w14:paraId="28FA2A2B" w14:textId="77777777" w:rsidR="002E3A9F" w:rsidRDefault="002E3A9F" w:rsidP="002E3A9F"/>
        </w:tc>
        <w:tc>
          <w:tcPr>
            <w:tcW w:w="760" w:type="dxa"/>
          </w:tcPr>
          <w:p w14:paraId="203087C5" w14:textId="77777777" w:rsidR="002E3A9F" w:rsidRDefault="002E3A9F" w:rsidP="002E3A9F"/>
        </w:tc>
        <w:tc>
          <w:tcPr>
            <w:tcW w:w="1985" w:type="dxa"/>
          </w:tcPr>
          <w:p w14:paraId="00D5435F" w14:textId="77777777" w:rsidR="002E3A9F" w:rsidRDefault="002E3A9F" w:rsidP="002E3A9F"/>
        </w:tc>
        <w:tc>
          <w:tcPr>
            <w:tcW w:w="2410" w:type="dxa"/>
          </w:tcPr>
          <w:p w14:paraId="10864CD6" w14:textId="77777777" w:rsidR="002E3A9F" w:rsidRPr="00C07F07" w:rsidRDefault="002E3A9F" w:rsidP="002E3A9F">
            <w:pPr>
              <w:rPr>
                <w:b/>
              </w:rPr>
            </w:pPr>
          </w:p>
        </w:tc>
        <w:tc>
          <w:tcPr>
            <w:tcW w:w="1701" w:type="dxa"/>
          </w:tcPr>
          <w:p w14:paraId="0B3E5F80" w14:textId="77777777" w:rsidR="002E3A9F" w:rsidRDefault="002E3A9F" w:rsidP="002E3A9F"/>
        </w:tc>
      </w:tr>
      <w:tr w:rsidR="002E3A9F" w14:paraId="2AD303C7" w14:textId="77777777" w:rsidTr="00C07F07">
        <w:tc>
          <w:tcPr>
            <w:tcW w:w="2376" w:type="dxa"/>
          </w:tcPr>
          <w:p w14:paraId="2D9A1B09" w14:textId="77777777" w:rsidR="002E3A9F" w:rsidRDefault="002E3A9F" w:rsidP="002E3A9F"/>
        </w:tc>
        <w:tc>
          <w:tcPr>
            <w:tcW w:w="3828" w:type="dxa"/>
          </w:tcPr>
          <w:p w14:paraId="0C0C0569" w14:textId="77777777" w:rsidR="002E3A9F" w:rsidRDefault="002E3A9F" w:rsidP="002E3A9F"/>
        </w:tc>
        <w:tc>
          <w:tcPr>
            <w:tcW w:w="2250" w:type="dxa"/>
          </w:tcPr>
          <w:p w14:paraId="44383827" w14:textId="77777777" w:rsidR="002E3A9F" w:rsidRDefault="002E3A9F" w:rsidP="002E3A9F"/>
        </w:tc>
        <w:tc>
          <w:tcPr>
            <w:tcW w:w="760" w:type="dxa"/>
          </w:tcPr>
          <w:p w14:paraId="3BCF140C" w14:textId="77777777" w:rsidR="002E3A9F" w:rsidRDefault="002E3A9F" w:rsidP="002E3A9F"/>
        </w:tc>
        <w:tc>
          <w:tcPr>
            <w:tcW w:w="1985" w:type="dxa"/>
          </w:tcPr>
          <w:p w14:paraId="1240EF12" w14:textId="77777777" w:rsidR="002E3A9F" w:rsidRDefault="002E3A9F" w:rsidP="002E3A9F"/>
        </w:tc>
        <w:tc>
          <w:tcPr>
            <w:tcW w:w="2410" w:type="dxa"/>
          </w:tcPr>
          <w:p w14:paraId="60204FCB" w14:textId="77777777" w:rsidR="002E3A9F" w:rsidRPr="00C07F07" w:rsidRDefault="002E3A9F" w:rsidP="002E3A9F">
            <w:pPr>
              <w:rPr>
                <w:b/>
              </w:rPr>
            </w:pPr>
          </w:p>
        </w:tc>
        <w:tc>
          <w:tcPr>
            <w:tcW w:w="1701" w:type="dxa"/>
          </w:tcPr>
          <w:p w14:paraId="52A1F8CF" w14:textId="77777777" w:rsidR="002E3A9F" w:rsidRDefault="002E3A9F" w:rsidP="002E3A9F"/>
        </w:tc>
      </w:tr>
      <w:tr w:rsidR="002E3A9F" w14:paraId="2A52EB28" w14:textId="77777777" w:rsidTr="00C07F07">
        <w:tc>
          <w:tcPr>
            <w:tcW w:w="2376" w:type="dxa"/>
          </w:tcPr>
          <w:p w14:paraId="725A459E" w14:textId="77777777" w:rsidR="002E3A9F" w:rsidRDefault="002E3A9F" w:rsidP="002E3A9F"/>
        </w:tc>
        <w:tc>
          <w:tcPr>
            <w:tcW w:w="3828" w:type="dxa"/>
          </w:tcPr>
          <w:p w14:paraId="0C2DB085" w14:textId="77777777" w:rsidR="002E3A9F" w:rsidRDefault="002E3A9F" w:rsidP="002E3A9F"/>
        </w:tc>
        <w:tc>
          <w:tcPr>
            <w:tcW w:w="2250" w:type="dxa"/>
          </w:tcPr>
          <w:p w14:paraId="4FD98401" w14:textId="77777777" w:rsidR="002E3A9F" w:rsidRDefault="002E3A9F" w:rsidP="002E3A9F"/>
        </w:tc>
        <w:tc>
          <w:tcPr>
            <w:tcW w:w="760" w:type="dxa"/>
          </w:tcPr>
          <w:p w14:paraId="66AA0236" w14:textId="77777777" w:rsidR="002E3A9F" w:rsidRDefault="002E3A9F" w:rsidP="002E3A9F"/>
        </w:tc>
        <w:tc>
          <w:tcPr>
            <w:tcW w:w="1985" w:type="dxa"/>
          </w:tcPr>
          <w:p w14:paraId="2323C861" w14:textId="77777777" w:rsidR="002E3A9F" w:rsidRDefault="002E3A9F" w:rsidP="002E3A9F"/>
        </w:tc>
        <w:tc>
          <w:tcPr>
            <w:tcW w:w="2410" w:type="dxa"/>
          </w:tcPr>
          <w:p w14:paraId="2ECB0742" w14:textId="77777777" w:rsidR="002E3A9F" w:rsidRPr="00C07F07" w:rsidRDefault="002E3A9F" w:rsidP="002E3A9F">
            <w:pPr>
              <w:rPr>
                <w:b/>
              </w:rPr>
            </w:pPr>
          </w:p>
        </w:tc>
        <w:tc>
          <w:tcPr>
            <w:tcW w:w="1701" w:type="dxa"/>
          </w:tcPr>
          <w:p w14:paraId="3DE23689" w14:textId="77777777" w:rsidR="002E3A9F" w:rsidRDefault="002E3A9F" w:rsidP="002E3A9F"/>
        </w:tc>
      </w:tr>
    </w:tbl>
    <w:p w14:paraId="05059554" w14:textId="77777777" w:rsidR="008E788B" w:rsidRDefault="008E788B"/>
    <w:sectPr w:rsidR="008E788B" w:rsidSect="00D738B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EE12F" w14:textId="77777777" w:rsidR="00C54624" w:rsidRDefault="00C54624" w:rsidP="00FB16F2">
      <w:pPr>
        <w:spacing w:after="0" w:line="240" w:lineRule="auto"/>
      </w:pPr>
      <w:r>
        <w:separator/>
      </w:r>
    </w:p>
  </w:endnote>
  <w:endnote w:type="continuationSeparator" w:id="0">
    <w:p w14:paraId="631262BA" w14:textId="77777777" w:rsidR="00C54624" w:rsidRDefault="00C54624" w:rsidP="00FB1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04791519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1FDC3BD9" w14:textId="77777777" w:rsidR="00FB16F2" w:rsidRDefault="00FB16F2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35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F0C115" w14:textId="77777777" w:rsidR="00FB16F2" w:rsidRDefault="00FB16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7B71A" w14:textId="77777777" w:rsidR="00C54624" w:rsidRDefault="00C54624" w:rsidP="00FB16F2">
      <w:pPr>
        <w:spacing w:after="0" w:line="240" w:lineRule="auto"/>
      </w:pPr>
      <w:r>
        <w:separator/>
      </w:r>
    </w:p>
  </w:footnote>
  <w:footnote w:type="continuationSeparator" w:id="0">
    <w:p w14:paraId="344493C4" w14:textId="77777777" w:rsidR="00C54624" w:rsidRDefault="00C54624" w:rsidP="00FB16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085B25"/>
    <w:multiLevelType w:val="hybridMultilevel"/>
    <w:tmpl w:val="1B90BE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495E41"/>
    <w:multiLevelType w:val="hybridMultilevel"/>
    <w:tmpl w:val="5DF62D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5406F8"/>
    <w:multiLevelType w:val="hybridMultilevel"/>
    <w:tmpl w:val="ECA6225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576388">
    <w:abstractNumId w:val="1"/>
  </w:num>
  <w:num w:numId="2" w16cid:durableId="293096008">
    <w:abstractNumId w:val="2"/>
  </w:num>
  <w:num w:numId="3" w16cid:durableId="197398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jcyNTI2NzYzMDFQ0lEKTi0uzszPAykwrgUAwTGHvSwAAAA="/>
  </w:docVars>
  <w:rsids>
    <w:rsidRoot w:val="004B216A"/>
    <w:rsid w:val="001A0A23"/>
    <w:rsid w:val="001D5E7D"/>
    <w:rsid w:val="00215F2E"/>
    <w:rsid w:val="002311C7"/>
    <w:rsid w:val="002456E5"/>
    <w:rsid w:val="0029731C"/>
    <w:rsid w:val="002E3A9F"/>
    <w:rsid w:val="00322799"/>
    <w:rsid w:val="0033535E"/>
    <w:rsid w:val="00341BD0"/>
    <w:rsid w:val="00346EC8"/>
    <w:rsid w:val="00372476"/>
    <w:rsid w:val="00391D74"/>
    <w:rsid w:val="003B0F4B"/>
    <w:rsid w:val="003F1B3F"/>
    <w:rsid w:val="00437D5E"/>
    <w:rsid w:val="004676B9"/>
    <w:rsid w:val="004729B3"/>
    <w:rsid w:val="004A7042"/>
    <w:rsid w:val="004B216A"/>
    <w:rsid w:val="0050561E"/>
    <w:rsid w:val="00513808"/>
    <w:rsid w:val="0053487A"/>
    <w:rsid w:val="00542E39"/>
    <w:rsid w:val="00577C37"/>
    <w:rsid w:val="00631A32"/>
    <w:rsid w:val="006818A1"/>
    <w:rsid w:val="0072100A"/>
    <w:rsid w:val="00723EE5"/>
    <w:rsid w:val="00753DF9"/>
    <w:rsid w:val="00770E7F"/>
    <w:rsid w:val="00776ABB"/>
    <w:rsid w:val="00784C09"/>
    <w:rsid w:val="00796EA8"/>
    <w:rsid w:val="007B44AE"/>
    <w:rsid w:val="007D32AD"/>
    <w:rsid w:val="008472B0"/>
    <w:rsid w:val="0088228D"/>
    <w:rsid w:val="008E788B"/>
    <w:rsid w:val="00963045"/>
    <w:rsid w:val="009E202E"/>
    <w:rsid w:val="009F24F9"/>
    <w:rsid w:val="00A32344"/>
    <w:rsid w:val="00A82E84"/>
    <w:rsid w:val="00A84A7C"/>
    <w:rsid w:val="00AA7270"/>
    <w:rsid w:val="00AC4526"/>
    <w:rsid w:val="00AD7D1B"/>
    <w:rsid w:val="00B95545"/>
    <w:rsid w:val="00BC0DAE"/>
    <w:rsid w:val="00BC49A5"/>
    <w:rsid w:val="00BE01A6"/>
    <w:rsid w:val="00C07F07"/>
    <w:rsid w:val="00C151E5"/>
    <w:rsid w:val="00C25CDF"/>
    <w:rsid w:val="00C30690"/>
    <w:rsid w:val="00C538B6"/>
    <w:rsid w:val="00C54624"/>
    <w:rsid w:val="00C919AD"/>
    <w:rsid w:val="00CE6330"/>
    <w:rsid w:val="00D13CA9"/>
    <w:rsid w:val="00D53434"/>
    <w:rsid w:val="00D666CF"/>
    <w:rsid w:val="00D738B1"/>
    <w:rsid w:val="00D812C0"/>
    <w:rsid w:val="00DB5C1A"/>
    <w:rsid w:val="00DB7298"/>
    <w:rsid w:val="00DD2259"/>
    <w:rsid w:val="00E30231"/>
    <w:rsid w:val="00E3044A"/>
    <w:rsid w:val="00E41B89"/>
    <w:rsid w:val="00E63E00"/>
    <w:rsid w:val="00EA645B"/>
    <w:rsid w:val="00EF7CE0"/>
    <w:rsid w:val="00F01259"/>
    <w:rsid w:val="00F14868"/>
    <w:rsid w:val="00F61655"/>
    <w:rsid w:val="00FA6379"/>
    <w:rsid w:val="00FB16F2"/>
    <w:rsid w:val="00FF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F1621"/>
  <w15:docId w15:val="{50200DEB-A48B-4C59-B31E-FFA2A6FC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78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46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B16F2"/>
  </w:style>
  <w:style w:type="paragraph" w:styleId="Stopka">
    <w:name w:val="footer"/>
    <w:basedOn w:val="Normalny"/>
    <w:link w:val="StopkaZnak"/>
    <w:uiPriority w:val="99"/>
    <w:unhideWhenUsed/>
    <w:rsid w:val="00FB1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B16F2"/>
  </w:style>
  <w:style w:type="character" w:styleId="Odwoaniedokomentarza">
    <w:name w:val="annotation reference"/>
    <w:basedOn w:val="Domylnaczcionkaakapitu"/>
    <w:uiPriority w:val="99"/>
    <w:semiHidden/>
    <w:unhideWhenUsed/>
    <w:rsid w:val="00AD7D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D7D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7D1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7D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7D1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25C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06A951-71E6-4391-98B3-B8EE5BCE1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4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ędrejek Marek</dc:creator>
  <cp:keywords/>
  <dc:description/>
  <cp:lastModifiedBy>Świątek Joanna</cp:lastModifiedBy>
  <cp:revision>2</cp:revision>
  <dcterms:created xsi:type="dcterms:W3CDTF">2025-08-27T10:15:00Z</dcterms:created>
  <dcterms:modified xsi:type="dcterms:W3CDTF">2025-08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eae63940d737f759a5b56575936d41195ea2d0c354a8367424d7d1a0ab4fb6</vt:lpwstr>
  </property>
</Properties>
</file>